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A7142D"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13EBFD16" w:rsidR="000B7A3B" w:rsidRPr="00232830" w:rsidRDefault="000B7A3B" w:rsidP="0035729D">
      <w:pPr>
        <w:pStyle w:val="ListParagraph"/>
        <w:numPr>
          <w:ilvl w:val="0"/>
          <w:numId w:val="2"/>
        </w:numPr>
        <w:jc w:val="both"/>
        <w:rPr>
          <w:rFonts w:asciiTheme="majorHAnsi" w:hAnsiTheme="majorHAnsi" w:cstheme="majorHAnsi"/>
        </w:rPr>
      </w:pPr>
      <w:r w:rsidRPr="00232830">
        <w:rPr>
          <w:rFonts w:asciiTheme="majorHAnsi" w:hAnsiTheme="majorHAnsi" w:cstheme="majorHAnsi"/>
        </w:rPr>
        <w:t>Postdoctoral research associate at Arizona State University's (ASU) Active Perception Group (APG), specializing in Intelligent Transportation Systems (ITS), Neuromorphic Vision-based Technology, and Artificial Intelligence. Currently involved in research and teaching graduate-level courses</w:t>
      </w:r>
      <w:r w:rsidR="00AF1E42" w:rsidRPr="00232830">
        <w:rPr>
          <w:rFonts w:asciiTheme="majorHAnsi" w:hAnsiTheme="majorHAnsi" w:cstheme="majorHAnsi"/>
        </w:rPr>
        <w:t xml:space="preserve"> at ASU</w:t>
      </w:r>
      <w:r w:rsidRPr="00232830">
        <w:rPr>
          <w:rFonts w:asciiTheme="majorHAnsi" w:hAnsiTheme="majorHAnsi" w:cstheme="majorHAnsi"/>
        </w:rPr>
        <w:t xml:space="preserve">, with expertise in </w:t>
      </w:r>
      <w:r w:rsidR="00AF1E42" w:rsidRPr="00232830">
        <w:rPr>
          <w:rFonts w:asciiTheme="majorHAnsi" w:hAnsiTheme="majorHAnsi" w:cstheme="majorHAnsi"/>
        </w:rPr>
        <w:t>ITS</w:t>
      </w:r>
      <w:r w:rsidRPr="00232830">
        <w:rPr>
          <w:rFonts w:asciiTheme="majorHAnsi" w:hAnsiTheme="majorHAnsi" w:cstheme="majorHAnsi"/>
        </w:rPr>
        <w:t xml:space="preserve">, </w:t>
      </w:r>
      <w:r w:rsidR="00AF1E42" w:rsidRPr="00232830">
        <w:rPr>
          <w:rFonts w:asciiTheme="majorHAnsi" w:hAnsiTheme="majorHAnsi" w:cstheme="majorHAnsi"/>
        </w:rPr>
        <w:t xml:space="preserve">traffic </w:t>
      </w:r>
      <w:r w:rsidRPr="00232830">
        <w:rPr>
          <w:rFonts w:asciiTheme="majorHAnsi" w:hAnsiTheme="majorHAnsi" w:cstheme="majorHAnsi"/>
        </w:rPr>
        <w:t xml:space="preserve">safety, </w:t>
      </w:r>
      <w:r w:rsidR="00AF1E42" w:rsidRPr="00232830">
        <w:rPr>
          <w:rFonts w:asciiTheme="majorHAnsi" w:hAnsiTheme="majorHAnsi" w:cstheme="majorHAnsi"/>
        </w:rPr>
        <w:t xml:space="preserve">multi-modality sensing, human </w:t>
      </w:r>
      <w:r w:rsidRPr="00232830">
        <w:rPr>
          <w:rFonts w:asciiTheme="majorHAnsi" w:hAnsiTheme="majorHAnsi" w:cstheme="majorHAnsi"/>
        </w:rPr>
        <w:t>motion capture technology for activity sensing</w:t>
      </w:r>
      <w:r w:rsidR="00AF1E42" w:rsidRPr="00232830">
        <w:rPr>
          <w:rFonts w:asciiTheme="majorHAnsi" w:hAnsiTheme="majorHAnsi" w:cstheme="majorHAnsi"/>
        </w:rPr>
        <w:t>, reconstruction, visualization</w:t>
      </w:r>
      <w:r w:rsidR="00A421DA">
        <w:rPr>
          <w:rFonts w:asciiTheme="majorHAnsi" w:hAnsiTheme="majorHAnsi" w:cstheme="majorHAnsi"/>
        </w:rPr>
        <w:t xml:space="preserve"> </w:t>
      </w:r>
      <w:r w:rsidR="00AF1E42" w:rsidRPr="00232830">
        <w:rPr>
          <w:rFonts w:asciiTheme="majorHAnsi" w:hAnsiTheme="majorHAnsi" w:cstheme="majorHAnsi"/>
        </w:rPr>
        <w:t>and recognition, and 3D hand gesture interactions i</w:t>
      </w:r>
      <w:r w:rsidRPr="00232830">
        <w:rPr>
          <w:rFonts w:asciiTheme="majorHAnsi" w:hAnsiTheme="majorHAnsi" w:cstheme="majorHAnsi"/>
        </w:rPr>
        <w:t xml:space="preserve">n Virtual Reality. Committed to advancing </w:t>
      </w:r>
      <w:r w:rsidR="00AF1E42" w:rsidRPr="00232830">
        <w:rPr>
          <w:rFonts w:asciiTheme="majorHAnsi" w:hAnsiTheme="majorHAnsi" w:cstheme="majorHAnsi"/>
        </w:rPr>
        <w:t xml:space="preserve">research and </w:t>
      </w:r>
      <w:r w:rsidRPr="00232830">
        <w:rPr>
          <w:rFonts w:asciiTheme="majorHAnsi" w:hAnsiTheme="majorHAnsi" w:cstheme="majorHAnsi"/>
        </w:rPr>
        <w:t>academic excellence</w:t>
      </w:r>
      <w:r w:rsidR="00AF1E42" w:rsidRPr="00232830">
        <w:rPr>
          <w:rFonts w:asciiTheme="majorHAnsi" w:hAnsiTheme="majorHAnsi" w:cstheme="majorHAnsi"/>
        </w:rPr>
        <w:t>,</w:t>
      </w:r>
      <w:r w:rsidRPr="00232830">
        <w:rPr>
          <w:rFonts w:asciiTheme="majorHAnsi" w:hAnsiTheme="majorHAnsi" w:cstheme="majorHAnsi"/>
        </w:rPr>
        <w:t xml:space="preserve"> and actively engaging students in transformative research pursuit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5210B7B" w14:textId="7E8510FB"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 September 2022 – Till date.</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165C438D" w14:textId="77777777" w:rsidR="00E258FD" w:rsidRDefault="00E258FD" w:rsidP="00E258FD">
      <w:pPr>
        <w:jc w:val="both"/>
        <w:rPr>
          <w:rFonts w:asciiTheme="majorHAnsi" w:hAnsiTheme="majorHAnsi" w:cstheme="majorHAnsi"/>
        </w:rPr>
      </w:pPr>
    </w:p>
    <w:p w14:paraId="25CE3852" w14:textId="77777777" w:rsidR="00E258FD" w:rsidRPr="00E258FD" w:rsidRDefault="00E258FD"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22221E7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1 Ph.D. student)</w:t>
      </w:r>
      <w:r w:rsidR="000D5775">
        <w:rPr>
          <w:rFonts w:asciiTheme="majorHAnsi" w:hAnsiTheme="majorHAnsi" w:cstheme="majorHAnsi"/>
        </w:rPr>
        <w:t xml:space="preserve"> </w:t>
      </w:r>
      <w:r>
        <w:rPr>
          <w:rFonts w:asciiTheme="majorHAnsi" w:hAnsiTheme="majorHAnsi" w:cstheme="majorHAnsi"/>
        </w:rPr>
        <w:t>to explore new avenues to utilize event-based vision systems to enhance traffic monitoring with the power of AI</w:t>
      </w:r>
      <w:r w:rsidR="00CE23D0">
        <w:rPr>
          <w:rFonts w:asciiTheme="majorHAnsi" w:hAnsiTheme="majorHAnsi" w:cstheme="majorHAnsi"/>
        </w:rPr>
        <w:t>.</w:t>
      </w:r>
    </w:p>
    <w:p w14:paraId="46A12A91" w14:textId="6FBB2805"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ultimodal sensor fusion algorithms, and deep learning models for traffic participants (Vehicles, Vulnerable road users, m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095DD5CE"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1 Ph.D., and 1 Master’s thesis student) to enhance pedestrian safety </w:t>
      </w:r>
      <w:r w:rsidR="00962D6F">
        <w:rPr>
          <w:rFonts w:asciiTheme="majorHAnsi" w:hAnsiTheme="majorHAnsi" w:cstheme="majorHAnsi"/>
        </w:rPr>
        <w:t xml:space="preserve">at traffic intersections. </w:t>
      </w:r>
    </w:p>
    <w:p w14:paraId="6FDFF6D5" w14:textId="02D20D80"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xml:space="preserve">, and development of novel methods to improve 3D pedestrian detection, tracking, and in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14E6A75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Cs/>
        </w:rPr>
        <w:t>Currently teaching graduate</w:t>
      </w:r>
      <w:r w:rsidR="004904C2">
        <w:rPr>
          <w:rFonts w:asciiTheme="majorHAnsi" w:hAnsiTheme="majorHAnsi" w:cstheme="majorHAnsi"/>
          <w:bCs/>
        </w:rPr>
        <w:t>-</w:t>
      </w:r>
      <w:r w:rsidRPr="00E258FD">
        <w:rPr>
          <w:rFonts w:asciiTheme="majorHAnsi" w:hAnsiTheme="majorHAnsi" w:cstheme="majorHAnsi"/>
          <w:bCs/>
        </w:rPr>
        <w:t xml:space="preserve">level courses at </w:t>
      </w:r>
      <w:r w:rsidR="004904C2">
        <w:rPr>
          <w:rFonts w:asciiTheme="majorHAnsi" w:hAnsiTheme="majorHAnsi" w:cstheme="majorHAnsi"/>
          <w:bCs/>
        </w:rPr>
        <w:t>the S</w:t>
      </w:r>
      <w:r w:rsidRPr="00E258FD">
        <w:rPr>
          <w:rFonts w:asciiTheme="majorHAnsi" w:hAnsiTheme="majorHAnsi" w:cstheme="majorHAnsi"/>
          <w:bCs/>
        </w:rPr>
        <w:t xml:space="preserve">chool of </w:t>
      </w:r>
      <w:r w:rsidR="004904C2">
        <w:rPr>
          <w:rFonts w:asciiTheme="majorHAnsi" w:hAnsiTheme="majorHAnsi" w:cstheme="majorHAnsi"/>
          <w:bCs/>
        </w:rPr>
        <w:t>C</w:t>
      </w:r>
      <w:r w:rsidRPr="00E258FD">
        <w:rPr>
          <w:rFonts w:asciiTheme="majorHAnsi" w:hAnsiTheme="majorHAnsi" w:cstheme="majorHAnsi"/>
          <w:bCs/>
        </w:rPr>
        <w:t xml:space="preserve">omputing and </w:t>
      </w:r>
      <w:r w:rsidR="004904C2">
        <w:rPr>
          <w:rFonts w:asciiTheme="majorHAnsi" w:hAnsiTheme="majorHAnsi" w:cstheme="majorHAnsi"/>
          <w:bCs/>
        </w:rPr>
        <w:t>A</w:t>
      </w:r>
      <w:r w:rsidRPr="00E258FD">
        <w:rPr>
          <w:rFonts w:asciiTheme="majorHAnsi" w:hAnsiTheme="majorHAnsi" w:cstheme="majorHAnsi"/>
          <w:bCs/>
        </w:rPr>
        <w:t xml:space="preserve">ugmented </w:t>
      </w:r>
      <w:r w:rsidR="004904C2">
        <w:rPr>
          <w:rFonts w:asciiTheme="majorHAnsi" w:hAnsiTheme="majorHAnsi" w:cstheme="majorHAnsi"/>
          <w:bCs/>
        </w:rPr>
        <w:t>I</w:t>
      </w:r>
      <w:r w:rsidRPr="00E258FD">
        <w:rPr>
          <w:rFonts w:asciiTheme="majorHAnsi" w:hAnsiTheme="majorHAnsi" w:cstheme="majorHAnsi"/>
          <w:bCs/>
        </w:rPr>
        <w:t>ntelligence at ASU</w:t>
      </w:r>
      <w:r>
        <w:rPr>
          <w:rFonts w:asciiTheme="majorHAnsi" w:hAnsiTheme="majorHAnsi" w:cstheme="majorHAnsi"/>
          <w:bCs/>
        </w:rPr>
        <w:t>.</w:t>
      </w:r>
    </w:p>
    <w:p w14:paraId="1376AEF6" w14:textId="2BE061A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Teaching CSE512, Distributed Database Systems (145 Students)</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42CBE8EA"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57</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76C813D3"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3217A2">
        <w:rPr>
          <w:rFonts w:asciiTheme="majorHAnsi" w:hAnsiTheme="majorHAnsi" w:cstheme="majorHAnsi"/>
        </w:rPr>
        <w:t>Tensorflow</w:t>
      </w:r>
      <w:bookmarkStart w:id="2" w:name="_GoBack"/>
      <w:bookmarkEnd w:id="2"/>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5FDAB7A6"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during early c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1507A340"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Computer Vision / Neuromorphic </w:t>
      </w:r>
      <w:r w:rsidR="004904C2">
        <w:rPr>
          <w:rFonts w:asciiTheme="majorHAnsi" w:hAnsiTheme="majorHAnsi" w:cstheme="majorHAnsi"/>
          <w:bCs/>
        </w:rPr>
        <w:t>V</w:t>
      </w:r>
      <w:r>
        <w:rPr>
          <w:rFonts w:asciiTheme="majorHAnsi" w:hAnsiTheme="majorHAnsi" w:cstheme="majorHAnsi"/>
          <w:bCs/>
        </w:rPr>
        <w:t>ision for Intelligent Transportation System</w:t>
      </w:r>
      <w:r w:rsidR="004904C2">
        <w:rPr>
          <w:rFonts w:asciiTheme="majorHAnsi" w:hAnsiTheme="majorHAnsi" w:cstheme="majorHAnsi"/>
          <w:bCs/>
        </w:rPr>
        <w:t>s</w:t>
      </w:r>
      <w:r w:rsidR="00F160EE">
        <w:rPr>
          <w:rFonts w:asciiTheme="majorHAnsi" w:hAnsiTheme="majorHAnsi" w:cstheme="majorHAnsi"/>
          <w:bCs/>
        </w:rPr>
        <w:t>.</w:t>
      </w:r>
    </w:p>
    <w:p w14:paraId="7B272855" w14:textId="24450DE7"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396B2FED" w14:textId="192CDF62"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Machine Learning, Deep Learning</w:t>
      </w:r>
      <w:r w:rsidR="00F160EE">
        <w:rPr>
          <w:rFonts w:asciiTheme="majorHAnsi" w:hAnsiTheme="majorHAnsi" w:cstheme="majorHAnsi"/>
          <w:bCs/>
        </w:rPr>
        <w:t xml:space="preserve">.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4A57F7B6"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January 1, 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lastRenderedPageBreak/>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Curation Grants, Funding Source – The TIB Leibniz Information Centre for Science and Technology, Duration: July 1, 2022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DA46C3C" w:rsidR="00F06ECA" w:rsidRPr="00232830"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47D8F78A" w14:textId="57A8F80F"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 xml:space="preserve">Conference </w:t>
      </w:r>
      <w:r w:rsidR="00C570E0" w:rsidRPr="00232830">
        <w:rPr>
          <w:rFonts w:asciiTheme="majorHAnsi" w:hAnsiTheme="majorHAnsi" w:cstheme="majorHAnsi"/>
          <w:b/>
          <w:color w:val="002060"/>
        </w:rPr>
        <w:t>(</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38C3345D" w14:textId="77777777" w:rsidR="00C570E0" w:rsidRPr="00232830" w:rsidRDefault="00A52F92" w:rsidP="00E9733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w:t>
      </w:r>
      <w:r w:rsidR="00C570E0" w:rsidRPr="00232830">
        <w:rPr>
          <w:rFonts w:asciiTheme="majorHAnsi" w:hAnsiTheme="majorHAnsi" w:cstheme="majorHAnsi"/>
          <w:color w:val="000000" w:themeColor="text1"/>
        </w:rPr>
        <w:t>in 2023 IEEE 26th International Conference on Intelligent Transportation Systems (ITSC 2023). IEEE</w:t>
      </w:r>
    </w:p>
    <w:p w14:paraId="1BD3280E" w14:textId="0E4D8718" w:rsidR="00A52F92" w:rsidRPr="00232830" w:rsidRDefault="00A52F92" w:rsidP="00E9733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rasad, B.P., Chethana, B. and Kumar, B.P., 2022, July. Real-time human motion tracking and reconstruction using </w:t>
      </w:r>
      <w:r w:rsidR="00F71474" w:rsidRPr="00232830">
        <w:rPr>
          <w:rFonts w:asciiTheme="majorHAnsi" w:hAnsiTheme="majorHAnsi" w:cstheme="majorHAnsi"/>
          <w:color w:val="000000" w:themeColor="text1"/>
        </w:rPr>
        <w:t>IMU</w:t>
      </w:r>
      <w:r w:rsidRPr="00232830">
        <w:rPr>
          <w:rFonts w:asciiTheme="majorHAnsi" w:hAnsiTheme="majorHAnsi" w:cstheme="majorHAnsi"/>
          <w:color w:val="000000" w:themeColor="text1"/>
        </w:rPr>
        <w:t xml:space="preserve"> sensors. In 2022 International Conference on Electrical, Computer and Energy Technologies (ICECET) (pp. 1-5). IEEE.</w:t>
      </w:r>
    </w:p>
    <w:p w14:paraId="6101B5EE"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FB20AAF"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Balasubramanyam,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730E4484" w14:textId="28518C05"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639B5820" w14:textId="05FA6C02" w:rsidR="00855A4B"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6474E342" w14:textId="2348757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590D0321" w14:textId="6279FD6B"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09A48CF9"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3FF33229" w14:textId="5490D2D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Nationality: Indian</w:t>
      </w:r>
    </w:p>
    <w:p w14:paraId="52B964CE" w14:textId="3DC63EE7"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Marital Status: Married</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p w14:paraId="24A467B6" w14:textId="71CAECCE" w:rsidR="00F06ECA" w:rsidRPr="00232830" w:rsidRDefault="00232830" w:rsidP="00B30F30">
      <w:pPr>
        <w:pStyle w:val="ListParagraph"/>
        <w:numPr>
          <w:ilvl w:val="0"/>
          <w:numId w:val="8"/>
        </w:numPr>
        <w:rPr>
          <w:rFonts w:asciiTheme="majorHAnsi" w:hAnsiTheme="majorHAnsi" w:cstheme="majorHAnsi"/>
          <w:b/>
        </w:rPr>
      </w:pPr>
      <w:r w:rsidRPr="00232830">
        <w:rPr>
          <w:rFonts w:asciiTheme="majorHAnsi" w:hAnsiTheme="majorHAnsi" w:cstheme="majorHAnsi"/>
        </w:rPr>
        <w:t>Phone Number: +1 (602) 716 1642</w:t>
      </w:r>
    </w:p>
    <w:sectPr w:rsidR="00F06ECA" w:rsidRPr="00232830" w:rsidSect="00F06EC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F860B" w14:textId="77777777" w:rsidR="00A7142D" w:rsidRDefault="00A7142D" w:rsidP="00E258FD">
      <w:pPr>
        <w:spacing w:after="0" w:line="240" w:lineRule="auto"/>
      </w:pPr>
      <w:r>
        <w:separator/>
      </w:r>
    </w:p>
  </w:endnote>
  <w:endnote w:type="continuationSeparator" w:id="0">
    <w:p w14:paraId="2F5F0875" w14:textId="77777777" w:rsidR="00A7142D" w:rsidRDefault="00A7142D"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45370" w14:textId="77777777" w:rsidR="00A7142D" w:rsidRDefault="00A7142D" w:rsidP="00E258FD">
      <w:pPr>
        <w:spacing w:after="0" w:line="240" w:lineRule="auto"/>
      </w:pPr>
      <w:r>
        <w:separator/>
      </w:r>
    </w:p>
  </w:footnote>
  <w:footnote w:type="continuationSeparator" w:id="0">
    <w:p w14:paraId="2D1F2457" w14:textId="77777777" w:rsidR="00A7142D" w:rsidRDefault="00A7142D"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10167D6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11"/>
  </w:num>
  <w:num w:numId="3">
    <w:abstractNumId w:val="7"/>
  </w:num>
  <w:num w:numId="4">
    <w:abstractNumId w:val="4"/>
  </w:num>
  <w:num w:numId="5">
    <w:abstractNumId w:val="2"/>
  </w:num>
  <w:num w:numId="6">
    <w:abstractNumId w:val="15"/>
  </w:num>
  <w:num w:numId="7">
    <w:abstractNumId w:val="8"/>
  </w:num>
  <w:num w:numId="8">
    <w:abstractNumId w:val="0"/>
  </w:num>
  <w:num w:numId="9">
    <w:abstractNumId w:val="10"/>
  </w:num>
  <w:num w:numId="10">
    <w:abstractNumId w:val="9"/>
  </w:num>
  <w:num w:numId="11">
    <w:abstractNumId w:val="3"/>
  </w:num>
  <w:num w:numId="12">
    <w:abstractNumId w:val="16"/>
  </w:num>
  <w:num w:numId="13">
    <w:abstractNumId w:val="6"/>
  </w:num>
  <w:num w:numId="14">
    <w:abstractNumId w:val="13"/>
  </w:num>
  <w:num w:numId="15">
    <w:abstractNumId w:val="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qgUAa8WY2iwAAAA="/>
  </w:docVars>
  <w:rsids>
    <w:rsidRoot w:val="0061201C"/>
    <w:rsid w:val="000304B9"/>
    <w:rsid w:val="000B7A3B"/>
    <w:rsid w:val="000D5775"/>
    <w:rsid w:val="00106EE0"/>
    <w:rsid w:val="00152242"/>
    <w:rsid w:val="00213E21"/>
    <w:rsid w:val="00232830"/>
    <w:rsid w:val="00315156"/>
    <w:rsid w:val="003217A2"/>
    <w:rsid w:val="0035729D"/>
    <w:rsid w:val="003706CD"/>
    <w:rsid w:val="00381EEE"/>
    <w:rsid w:val="003C0158"/>
    <w:rsid w:val="003C48C8"/>
    <w:rsid w:val="00450BC0"/>
    <w:rsid w:val="004904C2"/>
    <w:rsid w:val="0059234A"/>
    <w:rsid w:val="005C33EF"/>
    <w:rsid w:val="00602DE2"/>
    <w:rsid w:val="0061201C"/>
    <w:rsid w:val="00630B5A"/>
    <w:rsid w:val="00643ACC"/>
    <w:rsid w:val="006A0658"/>
    <w:rsid w:val="006A1ED2"/>
    <w:rsid w:val="00733D74"/>
    <w:rsid w:val="00855A4B"/>
    <w:rsid w:val="00864CE3"/>
    <w:rsid w:val="00921C9E"/>
    <w:rsid w:val="009522CB"/>
    <w:rsid w:val="00962D6F"/>
    <w:rsid w:val="009F2DEF"/>
    <w:rsid w:val="00A12C3E"/>
    <w:rsid w:val="00A421DA"/>
    <w:rsid w:val="00A52F92"/>
    <w:rsid w:val="00A7142D"/>
    <w:rsid w:val="00AF1E42"/>
    <w:rsid w:val="00AF4E94"/>
    <w:rsid w:val="00B01E04"/>
    <w:rsid w:val="00B2003F"/>
    <w:rsid w:val="00B23957"/>
    <w:rsid w:val="00B319DE"/>
    <w:rsid w:val="00C570E0"/>
    <w:rsid w:val="00CE23D0"/>
    <w:rsid w:val="00D15C01"/>
    <w:rsid w:val="00D31142"/>
    <w:rsid w:val="00D609E5"/>
    <w:rsid w:val="00D706FE"/>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3</TotalTime>
  <Pages>6</Pages>
  <Words>2229</Words>
  <Characters>14986</Characters>
  <Application>Microsoft Office Word</Application>
  <DocSecurity>0</DocSecurity>
  <Lines>2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68</cp:revision>
  <cp:lastPrinted>2023-10-06T23:16:00Z</cp:lastPrinted>
  <dcterms:created xsi:type="dcterms:W3CDTF">2023-10-05T21:12:00Z</dcterms:created>
  <dcterms:modified xsi:type="dcterms:W3CDTF">2023-10-2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